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ладислава Стар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0063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0063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60752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60752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8220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8220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8196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8196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622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622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615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615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253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253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253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253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8421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8421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39056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39056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ладислава Старикова</dc:creator>
  <dc:language>ru-RU</dc:language>
  <cp:keywords/>
  <dcterms:created xsi:type="dcterms:W3CDTF">2025-02-24T11:52:04Z</dcterms:created>
  <dcterms:modified xsi:type="dcterms:W3CDTF">2025-02-24T11: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